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1D9B" w14:textId="3FDE57D3" w:rsidR="00CA128A" w:rsidRDefault="003508F3">
      <w:pPr>
        <w:pStyle w:val="Heading1"/>
      </w:pPr>
      <w:bookmarkStart w:id="0" w:name="prisma-2020-main-checklist"/>
      <w:r>
        <w:t xml:space="preserve">Supplementary Table 3: </w:t>
      </w:r>
      <w:commentRangeStart w:id="1"/>
      <w:r w:rsidR="007D5A1E">
        <w:t xml:space="preserve">PRISMA </w:t>
      </w:r>
      <w:commentRangeEnd w:id="1"/>
      <w:r>
        <w:rPr>
          <w:rStyle w:val="CommentReference"/>
          <w:rFonts w:asciiTheme="minorHAnsi" w:eastAsiaTheme="minorHAnsi" w:hAnsiTheme="minorHAnsi" w:cstheme="minorBidi"/>
          <w:b w:val="0"/>
          <w:bCs w:val="0"/>
        </w:rPr>
        <w:commentReference w:id="1"/>
      </w:r>
      <w:r w:rsidR="007D5A1E">
        <w:t>Checklist</w:t>
      </w:r>
    </w:p>
    <w:tbl>
      <w:tblPr>
        <w:tblW w:w="0" w:type="auto"/>
        <w:jc w:val="center"/>
        <w:tblLook w:val="0420" w:firstRow="1" w:lastRow="0" w:firstColumn="0" w:lastColumn="0" w:noHBand="0" w:noVBand="1"/>
      </w:tblPr>
      <w:tblGrid>
        <w:gridCol w:w="2560"/>
        <w:gridCol w:w="542"/>
        <w:gridCol w:w="8165"/>
        <w:gridCol w:w="1673"/>
      </w:tblGrid>
      <w:tr w:rsidR="00CA128A" w14:paraId="0AB9C0D3"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78BA9F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404165C"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BDAB903"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0F89003" w14:textId="77777777" w:rsidR="00CA128A" w:rsidRDefault="007D5A1E">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A128A" w14:paraId="36CDE4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270A57"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5BC45B1C"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6E82128"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4CC928" w14:textId="77777777" w:rsidR="00CA128A" w:rsidRDefault="00CA128A">
            <w:pPr>
              <w:spacing w:before="100" w:after="100"/>
              <w:ind w:left="100" w:right="100"/>
              <w:jc w:val="center"/>
            </w:pPr>
          </w:p>
        </w:tc>
      </w:tr>
      <w:tr w:rsidR="00CA128A" w14:paraId="62D5C2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BACB4A"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0158D69"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5DE991C" w14:textId="77777777" w:rsidR="00CA128A" w:rsidRDefault="007D5A1E">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7A4A834" w14:textId="59AB6FC0" w:rsidR="00CA128A" w:rsidRDefault="003508F3">
            <w:pPr>
              <w:spacing w:before="100" w:after="100"/>
              <w:ind w:left="100" w:right="100"/>
              <w:jc w:val="center"/>
            </w:pPr>
            <w:r>
              <w:rPr>
                <w:rFonts w:ascii="DejaVu Sans" w:eastAsia="DejaVu Sans" w:hAnsi="DejaVu Sans" w:cs="DejaVu Sans"/>
                <w:color w:val="000000"/>
                <w:sz w:val="18"/>
                <w:szCs w:val="18"/>
              </w:rPr>
              <w:t>Page 1</w:t>
            </w:r>
          </w:p>
        </w:tc>
      </w:tr>
      <w:tr w:rsidR="00CA128A" w14:paraId="28C3D1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DA60D32"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655143A"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8F5BF7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6BF6CF4" w14:textId="77777777" w:rsidR="00CA128A" w:rsidRDefault="00CA128A">
            <w:pPr>
              <w:spacing w:before="100" w:after="100"/>
              <w:ind w:left="100" w:right="100"/>
              <w:jc w:val="center"/>
            </w:pPr>
          </w:p>
        </w:tc>
      </w:tr>
      <w:tr w:rsidR="00CA128A" w14:paraId="530492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42C474"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B778BC7"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43A3207" w14:textId="6023E77F" w:rsidR="00CA128A" w:rsidRDefault="007D5A1E">
            <w:pPr>
              <w:spacing w:before="100" w:after="100"/>
              <w:ind w:left="100" w:right="100"/>
            </w:pPr>
            <w:r>
              <w:rPr>
                <w:rFonts w:ascii="DejaVu Sans" w:eastAsia="DejaVu Sans" w:hAnsi="DejaVu Sans" w:cs="DejaVu Sans"/>
                <w:color w:val="000000"/>
                <w:sz w:val="18"/>
                <w:szCs w:val="18"/>
              </w:rPr>
              <w:t>See the PRISMA for Abstracts checklist</w:t>
            </w:r>
            <w:r w:rsidR="003508F3">
              <w:rPr>
                <w:rFonts w:ascii="DejaVu Sans" w:eastAsia="DejaVu Sans" w:hAnsi="DejaVu Sans" w:cs="DejaVu Sans"/>
                <w:color w:val="000000"/>
                <w:sz w:val="18"/>
                <w:szCs w:val="18"/>
              </w:rPr>
              <w:t xml:space="preserve"> below</w:t>
            </w:r>
          </w:p>
        </w:tc>
        <w:tc>
          <w:tcPr>
            <w:tcW w:w="0" w:type="auto"/>
            <w:tcBorders>
              <w:right w:val="single" w:sz="8" w:space="0" w:color="000000"/>
            </w:tcBorders>
            <w:shd w:val="clear" w:color="auto" w:fill="FFFFFF"/>
            <w:tcMar>
              <w:top w:w="0" w:type="dxa"/>
              <w:left w:w="0" w:type="dxa"/>
              <w:bottom w:w="0" w:type="dxa"/>
              <w:right w:w="0" w:type="dxa"/>
            </w:tcMar>
          </w:tcPr>
          <w:p w14:paraId="079DFD21" w14:textId="77777777" w:rsidR="00CA128A" w:rsidRDefault="00CA128A">
            <w:pPr>
              <w:spacing w:before="100" w:after="100"/>
              <w:ind w:left="100" w:right="100"/>
              <w:jc w:val="center"/>
            </w:pPr>
          </w:p>
        </w:tc>
      </w:tr>
      <w:tr w:rsidR="00CA128A" w14:paraId="50EDC40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17575EB" w14:textId="77777777" w:rsidR="00CA128A" w:rsidRDefault="007D5A1E">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3999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36BEE6F3"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AECCA5" w14:textId="77777777" w:rsidR="00CA128A" w:rsidRDefault="00CA128A">
            <w:pPr>
              <w:spacing w:before="100" w:after="100"/>
              <w:ind w:left="100" w:right="100"/>
              <w:jc w:val="center"/>
            </w:pPr>
          </w:p>
        </w:tc>
      </w:tr>
      <w:tr w:rsidR="003508F3" w14:paraId="744921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857A69" w14:textId="77777777" w:rsidR="003508F3" w:rsidRDefault="003508F3" w:rsidP="003508F3">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7B5E76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87A8141"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EBD6E9B" w14:textId="2CF4B5BF"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E352B7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A65C7B" w14:textId="77777777" w:rsidR="003508F3" w:rsidRDefault="003508F3" w:rsidP="003508F3">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D36B21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65C4E7D"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E3BFBB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A27D23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D18238" w14:textId="77777777" w:rsidR="003508F3" w:rsidRDefault="003508F3" w:rsidP="003508F3">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87D8033"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61AC06E8"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91DF14" w14:textId="77777777" w:rsidR="003508F3" w:rsidRDefault="003508F3" w:rsidP="003508F3">
            <w:pPr>
              <w:spacing w:before="100" w:after="100"/>
              <w:ind w:left="100" w:right="100"/>
              <w:jc w:val="center"/>
            </w:pPr>
          </w:p>
        </w:tc>
      </w:tr>
      <w:tr w:rsidR="003508F3" w14:paraId="1A860E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B85A8E" w14:textId="77777777" w:rsidR="003508F3" w:rsidRDefault="003508F3" w:rsidP="003508F3">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F76B38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7D1455D"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25ED10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3784E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E1627F" w14:textId="77777777" w:rsidR="003508F3" w:rsidRDefault="003508F3" w:rsidP="003508F3">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88C66C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D4F7C17"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D58671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83D63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590660" w14:textId="77777777" w:rsidR="003508F3" w:rsidRDefault="003508F3" w:rsidP="003508F3">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7565CE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737D7F3"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Present the full search strategies for all databases, </w:t>
            </w:r>
            <w:proofErr w:type="gramStart"/>
            <w:r>
              <w:rPr>
                <w:rFonts w:ascii="DejaVu Sans" w:eastAsia="DejaVu Sans" w:hAnsi="DejaVu Sans" w:cs="DejaVu Sans"/>
                <w:color w:val="000000"/>
                <w:sz w:val="18"/>
                <w:szCs w:val="18"/>
              </w:rPr>
              <w:t>registers</w:t>
            </w:r>
            <w:proofErr w:type="gramEnd"/>
            <w:r>
              <w:rPr>
                <w:rFonts w:ascii="DejaVu Sans" w:eastAsia="DejaVu Sans" w:hAnsi="DejaVu Sans" w:cs="DejaVu Sans"/>
                <w:color w:val="000000"/>
                <w:sz w:val="18"/>
                <w:szCs w:val="18"/>
              </w:rPr>
              <w:t xml:space="preserve">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46455D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B719F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2316FC" w14:textId="77777777" w:rsidR="003508F3" w:rsidRDefault="003508F3" w:rsidP="003508F3">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B35AE0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562B66F"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6FDA36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8E9F3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EE7A66" w14:textId="77777777" w:rsidR="003508F3" w:rsidRDefault="003508F3" w:rsidP="003508F3">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07DA975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7ED8B72"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F0B8B4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1A918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252E98" w14:textId="77777777" w:rsidR="003508F3" w:rsidRDefault="003508F3" w:rsidP="003508F3">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4779695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7CB0C91"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3ADE7F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D1E07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18B0FA"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14A571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BFADE8C"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238839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0ACC6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0B4368"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F25C13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6729CBE"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5F41A9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EE4E8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8DCEF" w14:textId="77777777" w:rsidR="003508F3" w:rsidRDefault="003508F3" w:rsidP="003508F3">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380C8F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EA99E31"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C26931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955B7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AA754E" w14:textId="77777777" w:rsidR="003508F3" w:rsidRDefault="003508F3" w:rsidP="003508F3">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C63357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505C628"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98FB66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56B006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87655C0"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EC4984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71249BD"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3A393D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A6E20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FA9DAC"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D7FA2C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495921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911C98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C1C0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E4BF6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B90CDD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D361DCE"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0223A1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E7F9C6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820F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AA3077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B638F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58E487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B286FF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A10A91"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7D1F380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1B4B50A"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C92147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F3C90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C93C7"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F9DF77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A2C20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9F10AE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78441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7E2C4B"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076330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18F8D9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B36FC9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FA3BB2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CE20DA"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9CF1E84"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29D28732"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994975" w14:textId="77777777" w:rsidR="003508F3" w:rsidRDefault="003508F3" w:rsidP="003508F3">
            <w:pPr>
              <w:spacing w:before="100" w:after="100"/>
              <w:ind w:left="100" w:right="100"/>
              <w:jc w:val="center"/>
            </w:pPr>
          </w:p>
        </w:tc>
      </w:tr>
      <w:tr w:rsidR="003508F3" w14:paraId="3E65F8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4EF8F1"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BB11D7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4C4A8C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78B19B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726E41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FD94E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3469E5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73628F5" w14:textId="77777777" w:rsidR="003508F3" w:rsidRDefault="003508F3" w:rsidP="003508F3">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3CE0A4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4EDA7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C947AF"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6CFB08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8B52954" w14:textId="77777777" w:rsidR="003508F3" w:rsidRDefault="003508F3" w:rsidP="003508F3">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8FF4B0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533B8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42AB69" w14:textId="77777777" w:rsidR="003508F3" w:rsidRDefault="003508F3" w:rsidP="003508F3">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4B6C26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24C821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C26BD2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637E4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60B7C"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6335A8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B25D081"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4BCB35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C68B0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4E4CD3"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BE5F64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0268B90"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1C4F7F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6133A4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73FFB9E"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CA4DC7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BAA11DF"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67CA00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7B11E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AF8F8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C232BA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C4E832E"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B0B498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58E432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914A33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7C6AEB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C29FA8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17BCDA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3189A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B24EA8"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80850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97C637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3FFB03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4AE7D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ED17BF"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FB4A0A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F84DFB8"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78782B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B4CC79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50D8082"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207B585"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3CCB954B"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92B4040" w14:textId="77777777" w:rsidR="003508F3" w:rsidRDefault="003508F3" w:rsidP="003508F3">
            <w:pPr>
              <w:spacing w:before="100" w:after="100"/>
              <w:ind w:left="100" w:right="100"/>
              <w:jc w:val="center"/>
            </w:pPr>
          </w:p>
        </w:tc>
      </w:tr>
      <w:tr w:rsidR="003508F3" w14:paraId="21E133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90EA3C"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176AA2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069A5E1"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00D862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A46150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77731D4"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2BF7FD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798FFB3"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3965BA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8750D4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A11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8496AC5"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391E9DF"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FC5F5D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FC85A2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8A296B"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863A73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211DAEB"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208343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01559A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4377623" w14:textId="77777777" w:rsidR="003508F3" w:rsidRDefault="003508F3" w:rsidP="003508F3">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3EBC131A"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5035A5FC"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2D90B6" w14:textId="77777777" w:rsidR="003508F3" w:rsidRDefault="003508F3" w:rsidP="003508F3">
            <w:pPr>
              <w:spacing w:before="100" w:after="100"/>
              <w:ind w:left="100" w:right="100"/>
              <w:jc w:val="center"/>
            </w:pPr>
          </w:p>
        </w:tc>
      </w:tr>
      <w:tr w:rsidR="003508F3" w14:paraId="25E8A4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1C4237" w14:textId="77777777" w:rsidR="003508F3" w:rsidRDefault="003508F3" w:rsidP="003508F3">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D2511D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22976F5"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BC594C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1CC6C6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9063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EC6165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052B5F6" w14:textId="77777777" w:rsidR="003508F3" w:rsidRDefault="003508F3" w:rsidP="003508F3">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01B490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0622C4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6786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40A90B5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3023EDEB"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D6B171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09977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9153B" w14:textId="77777777" w:rsidR="003508F3" w:rsidRDefault="003508F3" w:rsidP="003508F3">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BC03AD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89D619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8B55C0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22A9B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8A515A" w14:textId="77777777" w:rsidR="003508F3" w:rsidRDefault="003508F3" w:rsidP="003508F3">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75FBA1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E7300BC" w14:textId="77777777" w:rsidR="003508F3" w:rsidRDefault="003508F3" w:rsidP="003508F3">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CF01A3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2283B3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7A5100E" w14:textId="77777777" w:rsidR="003508F3" w:rsidRDefault="003508F3" w:rsidP="003508F3">
            <w:pPr>
              <w:spacing w:before="100" w:after="100"/>
              <w:ind w:left="100" w:right="100"/>
            </w:pPr>
            <w:r>
              <w:rPr>
                <w:rFonts w:ascii="DejaVu Sans" w:eastAsia="DejaVu Sans" w:hAnsi="DejaVu Sans" w:cs="DejaVu Sans"/>
                <w:b/>
                <w:color w:val="000000"/>
                <w:sz w:val="18"/>
                <w:szCs w:val="18"/>
              </w:rPr>
              <w:lastRenderedPageBreak/>
              <w:t xml:space="preserve">Availability of data, </w:t>
            </w:r>
            <w:proofErr w:type="gramStart"/>
            <w:r>
              <w:rPr>
                <w:rFonts w:ascii="DejaVu Sans" w:eastAsia="DejaVu Sans" w:hAnsi="DejaVu Sans" w:cs="DejaVu Sans"/>
                <w:b/>
                <w:color w:val="000000"/>
                <w:sz w:val="18"/>
                <w:szCs w:val="18"/>
              </w:rPr>
              <w:t>code</w:t>
            </w:r>
            <w:proofErr w:type="gramEnd"/>
            <w:r>
              <w:rPr>
                <w:rFonts w:ascii="DejaVu Sans" w:eastAsia="DejaVu Sans" w:hAnsi="DejaVu Sans" w:cs="DejaVu Sans"/>
                <w:b/>
                <w:color w:val="000000"/>
                <w:sz w:val="18"/>
                <w:szCs w:val="18"/>
              </w:rPr>
              <w:t xml:space="preserve"> and other materials</w:t>
            </w:r>
          </w:p>
        </w:tc>
        <w:tc>
          <w:tcPr>
            <w:tcW w:w="0" w:type="auto"/>
            <w:tcBorders>
              <w:bottom w:val="single" w:sz="8" w:space="0" w:color="000000"/>
            </w:tcBorders>
            <w:shd w:val="clear" w:color="auto" w:fill="FFFFFF"/>
            <w:tcMar>
              <w:top w:w="0" w:type="dxa"/>
              <w:left w:w="0" w:type="dxa"/>
              <w:bottom w:w="0" w:type="dxa"/>
              <w:right w:w="0" w:type="dxa"/>
            </w:tcMar>
          </w:tcPr>
          <w:p w14:paraId="6265A8A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102DD29"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5EB625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bl>
    <w:p w14:paraId="5C744269" w14:textId="77777777" w:rsidR="00CA128A" w:rsidRDefault="00CA128A">
      <w:pPr>
        <w:pStyle w:val="Heading5"/>
      </w:pPr>
      <w:bookmarkStart w:id="2" w:name="section"/>
    </w:p>
    <w:p w14:paraId="73248E09" w14:textId="77777777" w:rsidR="00CA128A" w:rsidRDefault="007D5A1E">
      <w:pPr>
        <w:pStyle w:val="Heading1"/>
      </w:pPr>
      <w:bookmarkStart w:id="3" w:name="primsa-abstract-checklist"/>
      <w:bookmarkEnd w:id="0"/>
      <w:bookmarkEnd w:id="2"/>
      <w:commentRangeStart w:id="4"/>
      <w:r>
        <w:t xml:space="preserve">PRIMSA </w:t>
      </w:r>
      <w:commentRangeEnd w:id="4"/>
      <w:r w:rsidR="003508F3">
        <w:rPr>
          <w:rStyle w:val="CommentReference"/>
          <w:rFonts w:asciiTheme="minorHAnsi" w:eastAsiaTheme="minorHAnsi" w:hAnsiTheme="minorHAnsi" w:cstheme="minorBidi"/>
          <w:b w:val="0"/>
          <w:bCs w:val="0"/>
        </w:rPr>
        <w:commentReference w:id="4"/>
      </w:r>
      <w:r>
        <w:t>Abstract Checklist</w:t>
      </w:r>
    </w:p>
    <w:tbl>
      <w:tblPr>
        <w:tblW w:w="0" w:type="auto"/>
        <w:jc w:val="center"/>
        <w:tblLook w:val="0420" w:firstRow="1" w:lastRow="0" w:firstColumn="0" w:lastColumn="0" w:noHBand="0" w:noVBand="1"/>
      </w:tblPr>
      <w:tblGrid>
        <w:gridCol w:w="1925"/>
        <w:gridCol w:w="542"/>
        <w:gridCol w:w="9225"/>
        <w:gridCol w:w="1248"/>
      </w:tblGrid>
      <w:tr w:rsidR="00CA128A" w14:paraId="45061C3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C69E29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5265CF2"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BC8A28F"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B10F7FB" w14:textId="77777777" w:rsidR="00CA128A" w:rsidRDefault="007D5A1E">
            <w:pPr>
              <w:spacing w:before="100" w:after="100"/>
              <w:ind w:left="100" w:right="100"/>
              <w:jc w:val="center"/>
            </w:pPr>
            <w:r>
              <w:rPr>
                <w:rFonts w:ascii="DejaVu Sans" w:eastAsia="DejaVu Sans" w:hAnsi="DejaVu Sans" w:cs="DejaVu Sans"/>
                <w:b/>
                <w:color w:val="FFFFFF"/>
                <w:sz w:val="18"/>
                <w:szCs w:val="18"/>
              </w:rPr>
              <w:t>Reported?</w:t>
            </w:r>
          </w:p>
        </w:tc>
      </w:tr>
      <w:tr w:rsidR="00CA128A" w14:paraId="0AAA9EC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675677D"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10FE3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993BA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36EBF38" w14:textId="77777777" w:rsidR="00CA128A" w:rsidRDefault="00CA128A">
            <w:pPr>
              <w:spacing w:before="100" w:after="100"/>
              <w:ind w:left="100" w:right="100"/>
              <w:jc w:val="center"/>
            </w:pPr>
          </w:p>
        </w:tc>
      </w:tr>
      <w:tr w:rsidR="00CA128A" w14:paraId="7BDB54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9A5DE2"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3109147"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DA21307" w14:textId="77777777" w:rsidR="00CA128A" w:rsidRDefault="007D5A1E">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4DC0E343" w14:textId="6D8B766E" w:rsidR="00CA128A" w:rsidRDefault="003508F3">
            <w:pPr>
              <w:spacing w:before="100" w:after="100"/>
              <w:ind w:left="100" w:right="100"/>
              <w:jc w:val="center"/>
            </w:pPr>
            <w:r>
              <w:rPr>
                <w:rFonts w:ascii="DejaVu Sans" w:eastAsia="DejaVu Sans" w:hAnsi="DejaVu Sans" w:cs="DejaVu Sans"/>
                <w:color w:val="000000"/>
                <w:sz w:val="18"/>
                <w:szCs w:val="18"/>
              </w:rPr>
              <w:t>Yes</w:t>
            </w:r>
          </w:p>
        </w:tc>
      </w:tr>
      <w:tr w:rsidR="00CA128A" w14:paraId="691AC7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48D0C4" w14:textId="77777777" w:rsidR="00CA128A" w:rsidRDefault="007D5A1E">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0C7DB3C4"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D662165"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1C0C8F" w14:textId="77777777" w:rsidR="00CA128A" w:rsidRDefault="00CA128A">
            <w:pPr>
              <w:spacing w:before="100" w:after="100"/>
              <w:ind w:left="100" w:right="100"/>
              <w:jc w:val="center"/>
            </w:pPr>
          </w:p>
        </w:tc>
      </w:tr>
      <w:tr w:rsidR="00CA128A" w14:paraId="1D8E6DA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59F0E2" w14:textId="77777777" w:rsidR="00CA128A" w:rsidRDefault="007D5A1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C7AEEC2"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3266E74" w14:textId="77777777" w:rsidR="00CA128A" w:rsidRDefault="007D5A1E">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4683A39" w14:textId="77777777" w:rsidR="00CA128A" w:rsidRDefault="007D5A1E">
            <w:pPr>
              <w:spacing w:before="100" w:after="100"/>
              <w:ind w:left="100" w:right="100"/>
              <w:jc w:val="center"/>
            </w:pPr>
            <w:r>
              <w:rPr>
                <w:rFonts w:ascii="DejaVu Sans" w:eastAsia="DejaVu Sans" w:hAnsi="DejaVu Sans" w:cs="DejaVu Sans"/>
                <w:color w:val="000000"/>
                <w:sz w:val="18"/>
                <w:szCs w:val="18"/>
              </w:rPr>
              <w:t>No</w:t>
            </w:r>
          </w:p>
        </w:tc>
      </w:tr>
      <w:tr w:rsidR="00CA128A" w14:paraId="2D7A3E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1099EB" w14:textId="77777777" w:rsidR="00CA128A" w:rsidRDefault="007D5A1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3EDC3CF"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737DA45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6170DD4" w14:textId="77777777" w:rsidR="00CA128A" w:rsidRDefault="00CA128A">
            <w:pPr>
              <w:spacing w:before="100" w:after="100"/>
              <w:ind w:left="100" w:right="100"/>
              <w:jc w:val="center"/>
            </w:pPr>
          </w:p>
        </w:tc>
      </w:tr>
      <w:tr w:rsidR="00CA128A" w14:paraId="1BC64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C369AF" w14:textId="77777777" w:rsidR="00CA128A" w:rsidRDefault="007D5A1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4BA3B8F" w14:textId="77777777" w:rsidR="00CA128A" w:rsidRDefault="007D5A1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78BC6C0" w14:textId="77777777" w:rsidR="00CA128A" w:rsidRDefault="007D5A1E">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38547982"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68D9629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B258BD" w14:textId="77777777" w:rsidR="00CA128A" w:rsidRDefault="007D5A1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2030135" w14:textId="77777777" w:rsidR="00CA128A" w:rsidRDefault="007D5A1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8523115" w14:textId="77777777" w:rsidR="00CA128A" w:rsidRDefault="007D5A1E">
            <w:pPr>
              <w:spacing w:before="100" w:after="100"/>
              <w:ind w:left="100" w:right="100"/>
            </w:pPr>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431E2DF" w14:textId="77777777" w:rsidR="00CA128A" w:rsidRDefault="007D5A1E">
            <w:pPr>
              <w:spacing w:before="100" w:after="100"/>
              <w:ind w:left="100" w:right="100"/>
              <w:jc w:val="center"/>
            </w:pPr>
            <w:r>
              <w:rPr>
                <w:rFonts w:ascii="DejaVu Sans" w:eastAsia="DejaVu Sans" w:hAnsi="DejaVu Sans" w:cs="DejaVu Sans"/>
                <w:color w:val="000000"/>
                <w:sz w:val="18"/>
                <w:szCs w:val="18"/>
              </w:rPr>
              <w:t>No</w:t>
            </w:r>
          </w:p>
        </w:tc>
      </w:tr>
      <w:tr w:rsidR="00CA128A" w14:paraId="74AC58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A85C66" w14:textId="77777777" w:rsidR="00CA128A" w:rsidRDefault="007D5A1E">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33EDA692" w14:textId="77777777" w:rsidR="00CA128A" w:rsidRDefault="007D5A1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F1C1012" w14:textId="77777777" w:rsidR="00CA128A" w:rsidRDefault="007D5A1E">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32A164FF"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5B2F7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BA4377"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0EBAD8D1" w14:textId="77777777" w:rsidR="00CA128A" w:rsidRDefault="007D5A1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11C8053" w14:textId="77777777" w:rsidR="00CA128A" w:rsidRDefault="007D5A1E">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D73C50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DC97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395E85" w14:textId="77777777" w:rsidR="00CA128A" w:rsidRDefault="007D5A1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9EBF02E"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B69E2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82B3D55" w14:textId="77777777" w:rsidR="00CA128A" w:rsidRDefault="00CA128A">
            <w:pPr>
              <w:spacing w:before="100" w:after="100"/>
              <w:ind w:left="100" w:right="100"/>
              <w:jc w:val="center"/>
            </w:pPr>
          </w:p>
        </w:tc>
      </w:tr>
      <w:tr w:rsidR="00CA128A" w14:paraId="221188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BA8C52" w14:textId="77777777" w:rsidR="00CA128A" w:rsidRDefault="007D5A1E">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9A5DE82" w14:textId="77777777" w:rsidR="00CA128A" w:rsidRDefault="007D5A1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B560E53" w14:textId="77777777" w:rsidR="00CA128A" w:rsidRDefault="007D5A1E">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4F704B9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3CB49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9FEF0C"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33A25469" w14:textId="77777777" w:rsidR="00CA128A" w:rsidRDefault="007D5A1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58D0AB2" w14:textId="77777777" w:rsidR="00CA128A" w:rsidRDefault="007D5A1E">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3EE0449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21D367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82573E5" w14:textId="77777777" w:rsidR="00CA128A" w:rsidRDefault="007D5A1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DC1DF0"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A7562DE"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45EC0F5" w14:textId="77777777" w:rsidR="00CA128A" w:rsidRDefault="00CA128A">
            <w:pPr>
              <w:spacing w:before="100" w:after="100"/>
              <w:ind w:left="100" w:right="100"/>
              <w:jc w:val="center"/>
            </w:pPr>
          </w:p>
        </w:tc>
      </w:tr>
      <w:tr w:rsidR="00CA128A" w14:paraId="68126D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BF6DAB" w14:textId="77777777" w:rsidR="00CA128A" w:rsidRDefault="007D5A1E">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1BDEE4F5" w14:textId="77777777" w:rsidR="00CA128A" w:rsidRDefault="007D5A1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1024872" w14:textId="77777777" w:rsidR="00CA128A" w:rsidRDefault="007D5A1E">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5FA21527"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00C19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0F36F9" w14:textId="77777777" w:rsidR="00CA128A" w:rsidRDefault="007D5A1E">
            <w:pPr>
              <w:spacing w:before="100" w:after="100"/>
              <w:ind w:left="100" w:right="100"/>
            </w:pPr>
            <w:r>
              <w:rPr>
                <w:rFonts w:ascii="DejaVu Sans" w:eastAsia="DejaVu Sans" w:hAnsi="DejaVu Sans" w:cs="DejaVu Sans"/>
                <w:b/>
                <w:color w:val="000000"/>
                <w:sz w:val="18"/>
                <w:szCs w:val="18"/>
              </w:rPr>
              <w:lastRenderedPageBreak/>
              <w:t>Interpretation</w:t>
            </w:r>
          </w:p>
        </w:tc>
        <w:tc>
          <w:tcPr>
            <w:tcW w:w="0" w:type="auto"/>
            <w:shd w:val="clear" w:color="auto" w:fill="FFFFFF"/>
            <w:tcMar>
              <w:top w:w="0" w:type="dxa"/>
              <w:left w:w="0" w:type="dxa"/>
              <w:bottom w:w="0" w:type="dxa"/>
              <w:right w:w="0" w:type="dxa"/>
            </w:tcMar>
          </w:tcPr>
          <w:p w14:paraId="30BCB232" w14:textId="77777777" w:rsidR="00CA128A" w:rsidRDefault="007D5A1E">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520CE36E" w14:textId="77777777" w:rsidR="00CA128A" w:rsidRDefault="007D5A1E">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537DE6CD"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1240DD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323AE5" w14:textId="77777777" w:rsidR="00CA128A" w:rsidRDefault="007D5A1E">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210A19F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B92EA1B"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2BCB52" w14:textId="77777777" w:rsidR="00CA128A" w:rsidRDefault="00CA128A">
            <w:pPr>
              <w:spacing w:before="100" w:after="100"/>
              <w:ind w:left="100" w:right="100"/>
              <w:jc w:val="center"/>
            </w:pPr>
          </w:p>
        </w:tc>
      </w:tr>
      <w:tr w:rsidR="00CA128A" w14:paraId="5B7AA0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4A189" w14:textId="77777777" w:rsidR="00CA128A" w:rsidRDefault="007D5A1E">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1260533" w14:textId="77777777" w:rsidR="00CA128A" w:rsidRDefault="007D5A1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AA235E4" w14:textId="77777777" w:rsidR="00CA128A" w:rsidRDefault="007D5A1E">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BFA46C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BF2C80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A79B380" w14:textId="77777777" w:rsidR="00CA128A" w:rsidRDefault="007D5A1E">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9E7E2FA" w14:textId="77777777" w:rsidR="00CA128A" w:rsidRDefault="007D5A1E">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4FFB9AD6" w14:textId="77777777" w:rsidR="00CA128A" w:rsidRDefault="007D5A1E">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26FF410"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bl>
    <w:p w14:paraId="4BEF9F10" w14:textId="77777777" w:rsidR="00CA128A" w:rsidRDefault="007D5A1E">
      <w:pPr>
        <w:pStyle w:val="FirstParagraph"/>
      </w:pPr>
      <w:r>
        <w:t> </w:t>
      </w:r>
    </w:p>
    <w:bookmarkEnd w:id="3"/>
    <w:p w14:paraId="42B60B58" w14:textId="4FDC02A2" w:rsidR="00CA128A" w:rsidRDefault="00CA128A">
      <w:pPr>
        <w:pStyle w:val="BodyText"/>
      </w:pPr>
    </w:p>
    <w:sectPr w:rsidR="00CA128A" w:rsidSect="001314BE">
      <w:footerReference w:type="default" r:id="rId11"/>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Mertens" w:date="2021-07-08T17:13:00Z" w:initials="AM">
    <w:p w14:paraId="1A4B3A52" w14:textId="2D5AD841" w:rsidR="003508F3" w:rsidRDefault="003508F3">
      <w:pPr>
        <w:pStyle w:val="CommentText"/>
      </w:pPr>
      <w:r>
        <w:rPr>
          <w:rStyle w:val="CommentReference"/>
        </w:rPr>
        <w:annotationRef/>
      </w:r>
      <w:r>
        <w:t>Need to update</w:t>
      </w:r>
    </w:p>
  </w:comment>
  <w:comment w:id="4" w:author="Andrew Mertens" w:date="2021-07-08T17:12:00Z" w:initials="AM">
    <w:p w14:paraId="1922CF68" w14:textId="35DB88ED" w:rsidR="003508F3" w:rsidRDefault="003508F3">
      <w:pPr>
        <w:pStyle w:val="CommentText"/>
      </w:pPr>
      <w:r>
        <w:rPr>
          <w:rStyle w:val="CommentReference"/>
        </w:rPr>
        <w:annotationRef/>
      </w:r>
      <w:r>
        <w:t>Need to fill out/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4B3A52" w15:done="0"/>
  <w15:commentEx w15:paraId="1922CF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1B0AB" w16cex:dateUtc="2021-07-09T00:13:00Z"/>
  <w16cex:commentExtensible w16cex:durableId="2491B091" w16cex:dateUtc="2021-07-09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4B3A52" w16cid:durableId="2491B0AB"/>
  <w16cid:commentId w16cid:paraId="1922CF68" w16cid:durableId="2491B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4308C" w14:textId="77777777" w:rsidR="00023304" w:rsidRDefault="00023304">
      <w:pPr>
        <w:spacing w:after="0"/>
      </w:pPr>
      <w:r>
        <w:separator/>
      </w:r>
    </w:p>
  </w:endnote>
  <w:endnote w:type="continuationSeparator" w:id="0">
    <w:p w14:paraId="49596B35" w14:textId="77777777" w:rsidR="00023304" w:rsidRDefault="000233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879750F" w14:textId="4106D592" w:rsidR="00FC37A3" w:rsidRDefault="007D5A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023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1E6BC" w14:textId="77777777" w:rsidR="00023304" w:rsidRDefault="00023304">
      <w:r>
        <w:separator/>
      </w:r>
    </w:p>
  </w:footnote>
  <w:footnote w:type="continuationSeparator" w:id="0">
    <w:p w14:paraId="4EEB0637" w14:textId="77777777" w:rsidR="00023304" w:rsidRDefault="00023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B260A7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304"/>
    <w:rsid w:val="003365F4"/>
    <w:rsid w:val="003508F3"/>
    <w:rsid w:val="004E29B3"/>
    <w:rsid w:val="00590D07"/>
    <w:rsid w:val="00784D58"/>
    <w:rsid w:val="007D5A1E"/>
    <w:rsid w:val="008D6863"/>
    <w:rsid w:val="00B86B75"/>
    <w:rsid w:val="00BC48D5"/>
    <w:rsid w:val="00C36279"/>
    <w:rsid w:val="00CA128A"/>
    <w:rsid w:val="00D5576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99A"/>
  <w15:docId w15:val="{B897EF76-5D56-420A-A0E2-4149B32CC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508F3"/>
    <w:rPr>
      <w:sz w:val="16"/>
      <w:szCs w:val="16"/>
    </w:rPr>
  </w:style>
  <w:style w:type="paragraph" w:styleId="CommentText">
    <w:name w:val="annotation text"/>
    <w:basedOn w:val="Normal"/>
    <w:link w:val="CommentTextChar"/>
    <w:semiHidden/>
    <w:unhideWhenUsed/>
    <w:rsid w:val="003508F3"/>
    <w:rPr>
      <w:sz w:val="20"/>
      <w:szCs w:val="20"/>
    </w:rPr>
  </w:style>
  <w:style w:type="character" w:customStyle="1" w:styleId="CommentTextChar">
    <w:name w:val="Comment Text Char"/>
    <w:basedOn w:val="DefaultParagraphFont"/>
    <w:link w:val="CommentText"/>
    <w:semiHidden/>
    <w:rsid w:val="003508F3"/>
    <w:rPr>
      <w:sz w:val="20"/>
      <w:szCs w:val="20"/>
    </w:rPr>
  </w:style>
  <w:style w:type="paragraph" w:styleId="CommentSubject">
    <w:name w:val="annotation subject"/>
    <w:basedOn w:val="CommentText"/>
    <w:next w:val="CommentText"/>
    <w:link w:val="CommentSubjectChar"/>
    <w:semiHidden/>
    <w:unhideWhenUsed/>
    <w:rsid w:val="003508F3"/>
    <w:rPr>
      <w:b/>
      <w:bCs/>
    </w:rPr>
  </w:style>
  <w:style w:type="character" w:customStyle="1" w:styleId="CommentSubjectChar">
    <w:name w:val="Comment Subject Char"/>
    <w:basedOn w:val="CommentTextChar"/>
    <w:link w:val="CommentSubject"/>
    <w:semiHidden/>
    <w:rsid w:val="003508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ertens</dc:creator>
  <cp:keywords/>
  <cp:lastModifiedBy>Andrew Mertens</cp:lastModifiedBy>
  <cp:revision>2</cp:revision>
  <dcterms:created xsi:type="dcterms:W3CDTF">2022-02-12T15:11:00Z</dcterms:created>
  <dcterms:modified xsi:type="dcterms:W3CDTF">2022-02-1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